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4D8C6" w14:textId="1301D4B6" w:rsidR="00DD0920" w:rsidRDefault="0014214A" w:rsidP="00002820">
      <w:pPr>
        <w:pStyle w:val="Heading2"/>
      </w:pPr>
      <w:r>
        <w:rPr>
          <w:noProof/>
        </w:rPr>
        <mc:AlternateContent>
          <mc:Choice Requires="wpg">
            <w:drawing>
              <wp:anchor distT="0" distB="0" distL="228600" distR="228600" simplePos="0" relativeHeight="251658240" behindDoc="1" locked="0" layoutInCell="1" allowOverlap="1" wp14:anchorId="7D505B8F" wp14:editId="0ED572AA">
                <wp:simplePos x="0" y="0"/>
                <wp:positionH relativeFrom="margin">
                  <wp:posOffset>-762000</wp:posOffset>
                </wp:positionH>
                <wp:positionV relativeFrom="margin">
                  <wp:align>bottom</wp:align>
                </wp:positionV>
                <wp:extent cx="1828800" cy="8985250"/>
                <wp:effectExtent l="0" t="0" r="0" b="6350"/>
                <wp:wrapSquare wrapText="bothSides"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8985250"/>
                          <a:chOff x="0" y="0"/>
                          <a:chExt cx="1828800" cy="8151039"/>
                        </a:xfrm>
                      </wpg:grpSpPr>
                      <wps:wsp>
                        <wps:cNvPr id="202" name="Rectangle 202"/>
                        <wps:cNvSpPr/>
                        <wps:spPr>
                          <a:xfrm>
                            <a:off x="0" y="0"/>
                            <a:ext cx="1828800" cy="2286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0" y="927279"/>
                            <a:ext cx="1828800" cy="722376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9CA506" w14:textId="77777777" w:rsidR="0014214A" w:rsidRDefault="0014214A" w:rsidP="0014214A">
                              <w:pPr>
                                <w:rPr>
                                  <w:color w:val="FFFFFF" w:themeColor="background1"/>
                                </w:rPr>
                              </w:pPr>
                              <w:r w:rsidRPr="00B45F23">
                                <w:rPr>
                                  <w:color w:val="FFFFFF" w:themeColor="background1"/>
                                  <w:u w:val="single"/>
                                </w:rPr>
                                <w:t>Co-Chairs: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br/>
                              </w:r>
                              <w:r w:rsidR="007C2888" w:rsidRPr="007C2888">
                                <w:rPr>
                                  <w:color w:val="FFFFFF" w:themeColor="background1"/>
                                </w:rPr>
                                <w:t>Glen Profeta</w:t>
                              </w:r>
                              <w:r w:rsidR="00D927F3">
                                <w:rPr>
                                  <w:color w:val="FFFFFF" w:themeColor="background1"/>
                                </w:rPr>
                                <w:br/>
                              </w:r>
                              <w:r w:rsidR="00AE3F25" w:rsidRPr="002A38D3">
                                <w:rPr>
                                  <w:rFonts w:cstheme="minorHAnsi"/>
                                </w:rPr>
                                <w:t>Millie Owens</w:t>
                              </w:r>
                              <w:r w:rsidR="00AE3F25">
                                <w:rPr>
                                  <w:color w:val="FFFFFF" w:themeColor="background1"/>
                                </w:rPr>
                                <w:t xml:space="preserve"> </w:t>
                              </w:r>
                            </w:p>
                            <w:p w14:paraId="6D7392AC" w14:textId="3F545EC0" w:rsidR="00F82084" w:rsidRDefault="0014214A" w:rsidP="00F82084">
                              <w:pPr>
                                <w:pStyle w:val="NoSpacing"/>
                              </w:pPr>
                              <w:r w:rsidRPr="00B45F23">
                                <w:rPr>
                                  <w:u w:val="single"/>
                                </w:rPr>
                                <w:t>Members:</w:t>
                              </w:r>
                              <w:r>
                                <w:br/>
                              </w:r>
                              <w:r w:rsidR="00AA13FF">
                                <w:rPr>
                                  <w:rFonts w:cstheme="minorHAnsi"/>
                                </w:rPr>
                                <w:t>Aaron Albright</w:t>
                              </w:r>
                              <w:r w:rsidRPr="002A38D3">
                                <w:rPr>
                                  <w:rFonts w:cstheme="minorHAnsi"/>
                                </w:rPr>
                                <w:br/>
                              </w:r>
                              <w:r w:rsidR="00AE3F25">
                                <w:t>Shane Baesemann</w:t>
                              </w:r>
                              <w:r w:rsidR="00AE3F25">
                                <w:br/>
                              </w:r>
                              <w:r w:rsidR="00AA13FF">
                                <w:rPr>
                                  <w:rFonts w:cstheme="minorHAnsi"/>
                                </w:rPr>
                                <w:t>Millie Owens</w:t>
                              </w:r>
                              <w:r w:rsidR="00AE3F25">
                                <w:rPr>
                                  <w:rFonts w:cstheme="minorHAnsi"/>
                                </w:rPr>
                                <w:br/>
                                <w:t>Ramyar Alavi-Moghaddam</w:t>
                              </w:r>
                              <w:r w:rsidR="00AE3F25">
                                <w:rPr>
                                  <w:rFonts w:cstheme="minorHAnsi"/>
                                </w:rPr>
                                <w:br/>
                              </w:r>
                              <w:r w:rsidR="00AA13FF">
                                <w:t>Jonna Schengel</w:t>
                              </w:r>
                              <w:r w:rsidR="00AE3F25">
                                <w:br/>
                              </w:r>
                              <w:r w:rsidR="00AA13FF">
                                <w:t>Dav</w:t>
                              </w:r>
                              <w:r w:rsidR="007D6D94">
                                <w:t>e</w:t>
                              </w:r>
                              <w:r w:rsidR="00AA13FF">
                                <w:t xml:space="preserve"> Richert</w:t>
                              </w:r>
                            </w:p>
                            <w:p w14:paraId="05CEB2DE" w14:textId="77777777" w:rsidR="0014214A" w:rsidRPr="00AE3F25" w:rsidRDefault="00F82084" w:rsidP="00F82084">
                              <w:pPr>
                                <w:pStyle w:val="NoSpacing"/>
                              </w:pPr>
                              <w:r>
                                <w:t>Jennifer Gonzalez</w:t>
                              </w:r>
                              <w:r w:rsidR="00AE3F25">
                                <w:br/>
                              </w:r>
                              <w:r w:rsidR="00AA13FF">
                                <w:t>Carlos Cantu</w:t>
                              </w:r>
                              <w:r w:rsidR="00DF76E7">
                                <w:br/>
                              </w:r>
                              <w:r w:rsidR="0014214A">
                                <w:br/>
                              </w:r>
                              <w:r w:rsidR="00640D21">
                                <w:br/>
                              </w:r>
                              <w:r w:rsidR="00FB5C24">
                                <w:rPr>
                                  <w:u w:val="single"/>
                                </w:rPr>
                                <w:t>Purpose</w:t>
                              </w:r>
                            </w:p>
                            <w:p w14:paraId="65B0B527" w14:textId="77777777" w:rsidR="0014214A" w:rsidRDefault="0014214A" w:rsidP="0014214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r>
                                <w:t>Make recommendations to District Governance Senate on policies, planning and other matters related to technology</w:t>
                              </w:r>
                            </w:p>
                            <w:p w14:paraId="47229673" w14:textId="77777777" w:rsidR="0014214A" w:rsidRDefault="005B353A" w:rsidP="0014214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r>
                                <w:t>M</w:t>
                              </w:r>
                              <w:r w:rsidR="00466C28">
                                <w:t>onitor and report on Technology Plan</w:t>
                              </w:r>
                            </w:p>
                            <w:p w14:paraId="14F2883B" w14:textId="77777777" w:rsidR="0014214A" w:rsidRDefault="00466C28" w:rsidP="0014214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r>
                                <w:t xml:space="preserve">Continue environmental scan of </w:t>
                              </w:r>
                              <w:r w:rsidR="00AD2EAA">
                                <w:t>institutional</w:t>
                              </w:r>
                              <w:r>
                                <w:t xml:space="preserve">  technology</w:t>
                              </w:r>
                            </w:p>
                            <w:p w14:paraId="3760F9BB" w14:textId="77777777" w:rsidR="0014214A" w:rsidRDefault="00466C28" w:rsidP="0014214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r>
                                <w:t>Update technology standards</w:t>
                              </w:r>
                            </w:p>
                            <w:p w14:paraId="1E593A8D" w14:textId="77777777" w:rsidR="00B45F23" w:rsidRDefault="00B45F23" w:rsidP="0014214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r>
                                <w:t>Monitor compliance with Technology Standards</w:t>
                              </w:r>
                            </w:p>
                            <w:p w14:paraId="6027EEDD" w14:textId="77777777" w:rsidR="0014214A" w:rsidRDefault="0014214A" w:rsidP="0014214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r>
                                <w:t>Serve as a forum for dialogue on ongoing technology projects</w:t>
                              </w:r>
                            </w:p>
                            <w:p w14:paraId="7703849A" w14:textId="77777777" w:rsidR="00B45F23" w:rsidRDefault="00B45F23" w:rsidP="0014214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</w:pPr>
                              <w:r>
                                <w:t>Coordinate practices using technology</w:t>
                              </w:r>
                            </w:p>
                            <w:p w14:paraId="5D02EC7F" w14:textId="77777777" w:rsidR="0014214A" w:rsidRDefault="0014214A" w:rsidP="0014214A">
                              <w:pPr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182880" rIns="109728" bIns="2286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Text Box 204"/>
                        <wps:cNvSpPr txBox="1"/>
                        <wps:spPr>
                          <a:xfrm>
                            <a:off x="0" y="231820"/>
                            <a:ext cx="1828800" cy="6858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1B1ECB" w14:textId="77777777" w:rsidR="0014214A" w:rsidRDefault="0014214A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Technology Committ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308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505B8F" id="Group 201" o:spid="_x0000_s1026" style="position:absolute;margin-left:-60pt;margin-top:0;width:2in;height:707.5pt;z-index:-251658240;mso-width-percent:308;mso-wrap-distance-left:18pt;mso-wrap-distance-right:18pt;mso-position-horizontal-relative:margin;mso-position-vertical:bottom;mso-position-vertical-relative:margin;mso-width-percent:308;mso-width-relative:margin;mso-height-relative:margin" coordsize="18288,81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">
                <v:rect id="Rectangle 202" o:spid="_x0000_s1027" style="position:absolute;width:18288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" fillcolor="#5b9bd5 [3204]" stroked="f" strokeweight="1pt"/>
                <v:rect id="Rectangle 203" o:spid="_x0000_s1028" style="position:absolute;top:9272;width:18288;height:72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" fillcolor="#5b9bd5 [3204]" stroked="f" strokeweight="1pt">
                  <v:textbox inset=",14.4pt,8.64pt,18pt">
                    <w:txbxContent>
                      <w:p w14:paraId="2D9CA506" w14:textId="77777777" w:rsidR="0014214A" w:rsidRDefault="0014214A" w:rsidP="0014214A">
                        <w:pPr>
                          <w:rPr>
                            <w:color w:val="FFFFFF" w:themeColor="background1"/>
                          </w:rPr>
                        </w:pPr>
                        <w:r w:rsidRPr="00B45F23">
                          <w:rPr>
                            <w:color w:val="FFFFFF" w:themeColor="background1"/>
                            <w:u w:val="single"/>
                          </w:rPr>
                          <w:t>Co-Chairs:</w:t>
                        </w:r>
                        <w:r>
                          <w:rPr>
                            <w:color w:val="FFFFFF" w:themeColor="background1"/>
                          </w:rPr>
                          <w:t xml:space="preserve"> </w:t>
                        </w:r>
                        <w:r>
                          <w:rPr>
                            <w:color w:val="FFFFFF" w:themeColor="background1"/>
                          </w:rPr>
                          <w:br/>
                        </w:r>
                        <w:r w:rsidR="007C2888" w:rsidRPr="007C2888">
                          <w:rPr>
                            <w:color w:val="FFFFFF" w:themeColor="background1"/>
                          </w:rPr>
                          <w:t>Glen Profeta</w:t>
                        </w:r>
                        <w:r w:rsidR="00D927F3">
                          <w:rPr>
                            <w:color w:val="FFFFFF" w:themeColor="background1"/>
                          </w:rPr>
                          <w:br/>
                        </w:r>
                        <w:r w:rsidR="00AE3F25" w:rsidRPr="002A38D3">
                          <w:rPr>
                            <w:rFonts w:cstheme="minorHAnsi"/>
                          </w:rPr>
                          <w:t>Millie Owens</w:t>
                        </w:r>
                        <w:r w:rsidR="00AE3F25">
                          <w:rPr>
                            <w:color w:val="FFFFFF" w:themeColor="background1"/>
                          </w:rPr>
                          <w:t xml:space="preserve"> </w:t>
                        </w:r>
                      </w:p>
                      <w:p w14:paraId="6D7392AC" w14:textId="3F545EC0" w:rsidR="00F82084" w:rsidRDefault="0014214A" w:rsidP="00F82084">
                        <w:pPr>
                          <w:pStyle w:val="NoSpacing"/>
                        </w:pPr>
                        <w:r w:rsidRPr="00B45F23">
                          <w:rPr>
                            <w:u w:val="single"/>
                          </w:rPr>
                          <w:t>Members:</w:t>
                        </w:r>
                        <w:r>
                          <w:br/>
                        </w:r>
                        <w:r w:rsidR="00AA13FF">
                          <w:rPr>
                            <w:rFonts w:cstheme="minorHAnsi"/>
                          </w:rPr>
                          <w:t>Aaron Albright</w:t>
                        </w:r>
                        <w:r w:rsidRPr="002A38D3">
                          <w:rPr>
                            <w:rFonts w:cstheme="minorHAnsi"/>
                          </w:rPr>
                          <w:br/>
                        </w:r>
                        <w:r w:rsidR="00AE3F25">
                          <w:t>Shane Baesemann</w:t>
                        </w:r>
                        <w:r w:rsidR="00AE3F25">
                          <w:br/>
                        </w:r>
                        <w:r w:rsidR="00AA13FF">
                          <w:rPr>
                            <w:rFonts w:cstheme="minorHAnsi"/>
                          </w:rPr>
                          <w:t>Millie Owens</w:t>
                        </w:r>
                        <w:r w:rsidR="00AE3F25">
                          <w:rPr>
                            <w:rFonts w:cstheme="minorHAnsi"/>
                          </w:rPr>
                          <w:br/>
                          <w:t>Ramyar Alavi-Moghaddam</w:t>
                        </w:r>
                        <w:r w:rsidR="00AE3F25">
                          <w:rPr>
                            <w:rFonts w:cstheme="minorHAnsi"/>
                          </w:rPr>
                          <w:br/>
                        </w:r>
                        <w:r w:rsidR="00AA13FF">
                          <w:t>Jonna Schengel</w:t>
                        </w:r>
                        <w:r w:rsidR="00AE3F25">
                          <w:br/>
                        </w:r>
                        <w:r w:rsidR="00AA13FF">
                          <w:t>Dav</w:t>
                        </w:r>
                        <w:r w:rsidR="007D6D94">
                          <w:t>e</w:t>
                        </w:r>
                        <w:r w:rsidR="00AA13FF">
                          <w:t xml:space="preserve"> Richert</w:t>
                        </w:r>
                      </w:p>
                      <w:p w14:paraId="05CEB2DE" w14:textId="77777777" w:rsidR="0014214A" w:rsidRPr="00AE3F25" w:rsidRDefault="00F82084" w:rsidP="00F82084">
                        <w:pPr>
                          <w:pStyle w:val="NoSpacing"/>
                        </w:pPr>
                        <w:r>
                          <w:t>Jennifer Gonzalez</w:t>
                        </w:r>
                        <w:r w:rsidR="00AE3F25">
                          <w:br/>
                        </w:r>
                        <w:r w:rsidR="00AA13FF">
                          <w:t>Carlos Cantu</w:t>
                        </w:r>
                        <w:r w:rsidR="00DF76E7">
                          <w:br/>
                        </w:r>
                        <w:r w:rsidR="0014214A">
                          <w:br/>
                        </w:r>
                        <w:r w:rsidR="00640D21">
                          <w:br/>
                        </w:r>
                        <w:r w:rsidR="00FB5C24">
                          <w:rPr>
                            <w:u w:val="single"/>
                          </w:rPr>
                          <w:t>Purpose</w:t>
                        </w:r>
                      </w:p>
                      <w:p w14:paraId="65B0B527" w14:textId="77777777" w:rsidR="0014214A" w:rsidRDefault="0014214A" w:rsidP="0014214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r>
                          <w:t>Make recommendations to District Governance Senate on policies, planning and other matters related to technology</w:t>
                        </w:r>
                      </w:p>
                      <w:p w14:paraId="47229673" w14:textId="77777777" w:rsidR="0014214A" w:rsidRDefault="005B353A" w:rsidP="0014214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r>
                          <w:t>M</w:t>
                        </w:r>
                        <w:r w:rsidR="00466C28">
                          <w:t>onitor and report on Technology Plan</w:t>
                        </w:r>
                      </w:p>
                      <w:p w14:paraId="14F2883B" w14:textId="77777777" w:rsidR="0014214A" w:rsidRDefault="00466C28" w:rsidP="0014214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r>
                          <w:t xml:space="preserve">Continue environmental scan of </w:t>
                        </w:r>
                        <w:r w:rsidR="00AD2EAA">
                          <w:t>institutional</w:t>
                        </w:r>
                        <w:r>
                          <w:t xml:space="preserve">  technology</w:t>
                        </w:r>
                      </w:p>
                      <w:p w14:paraId="3760F9BB" w14:textId="77777777" w:rsidR="0014214A" w:rsidRDefault="00466C28" w:rsidP="0014214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r>
                          <w:t>Update technology standards</w:t>
                        </w:r>
                      </w:p>
                      <w:p w14:paraId="1E593A8D" w14:textId="77777777" w:rsidR="00B45F23" w:rsidRDefault="00B45F23" w:rsidP="0014214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r>
                          <w:t>Monitor compliance with Technology Standards</w:t>
                        </w:r>
                      </w:p>
                      <w:p w14:paraId="6027EEDD" w14:textId="77777777" w:rsidR="0014214A" w:rsidRDefault="0014214A" w:rsidP="0014214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r>
                          <w:t>Serve as a forum for dialogue on ongoing technology projects</w:t>
                        </w:r>
                      </w:p>
                      <w:p w14:paraId="7703849A" w14:textId="77777777" w:rsidR="00B45F23" w:rsidRDefault="00B45F23" w:rsidP="0014214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</w:pPr>
                        <w:r>
                          <w:t>Coordinate practices using technology</w:t>
                        </w:r>
                      </w:p>
                      <w:p w14:paraId="5D02EC7F" w14:textId="77777777" w:rsidR="0014214A" w:rsidRDefault="0014214A" w:rsidP="0014214A">
                        <w:pPr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4" o:spid="_x0000_s1029" type="#_x0000_t202" style="position:absolute;top:2318;width:18288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" fillcolor="white [3212]" stroked="f" strokeweight=".5pt">
                  <v:textbox inset=",7.2pt,,7.2pt">
                    <w:txbxContent>
                      <w:p w14:paraId="791B1ECB" w14:textId="77777777" w:rsidR="0014214A" w:rsidRDefault="0014214A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caps/>
                            <w:color w:val="5B9BD5" w:themeColor="accent1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aps/>
                            <w:color w:val="5B9BD5" w:themeColor="accent1"/>
                            <w:sz w:val="28"/>
                            <w:szCs w:val="28"/>
                          </w:rPr>
                          <w:t>Technology Committee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A56380">
        <w:t>Minutes</w:t>
      </w:r>
      <w:r w:rsidR="002679EF">
        <w:t xml:space="preserve">– </w:t>
      </w:r>
      <w:r w:rsidR="000209A1">
        <w:t>March 4</w:t>
      </w:r>
      <w:r w:rsidR="00AE3F25">
        <w:t>, 202</w:t>
      </w:r>
      <w:r w:rsidR="008528C6">
        <w:t>4</w:t>
      </w:r>
      <w:r w:rsidR="00F47667">
        <w:t xml:space="preserve"> </w:t>
      </w:r>
      <w:r w:rsidR="00321F2D">
        <w:br/>
        <w:t>2:00 PM – 4:00 PM</w:t>
      </w:r>
    </w:p>
    <w:p w14:paraId="5FFCE2CB" w14:textId="77777777" w:rsidR="00002820" w:rsidRDefault="00002820" w:rsidP="00FE66E7">
      <w:pPr>
        <w:ind w:left="2340" w:hanging="450"/>
      </w:pPr>
    </w:p>
    <w:p w14:paraId="03956ECD" w14:textId="31B3A495" w:rsidR="0073718A" w:rsidRDefault="007D6D94" w:rsidP="0073718A">
      <w:pPr>
        <w:pStyle w:val="ListParagraph"/>
        <w:numPr>
          <w:ilvl w:val="0"/>
          <w:numId w:val="14"/>
        </w:numPr>
      </w:pPr>
      <w:r>
        <w:t xml:space="preserve"> Glen Profeta called the m</w:t>
      </w:r>
      <w:r w:rsidR="00E97BF0">
        <w:t xml:space="preserve">eeting to order </w:t>
      </w:r>
      <w:r w:rsidR="00AA13FF">
        <w:t xml:space="preserve">Monday, </w:t>
      </w:r>
      <w:r w:rsidR="000209A1">
        <w:t>March</w:t>
      </w:r>
      <w:r>
        <w:t xml:space="preserve"> </w:t>
      </w:r>
      <w:r w:rsidR="0093211E">
        <w:t>4</w:t>
      </w:r>
      <w:r w:rsidR="00AA13FF">
        <w:t>, 202</w:t>
      </w:r>
      <w:r w:rsidR="0031756D">
        <w:t>4</w:t>
      </w:r>
      <w:r w:rsidR="00AA13FF">
        <w:t>, at</w:t>
      </w:r>
      <w:r w:rsidR="00E97BF0">
        <w:t xml:space="preserve"> 2:0</w:t>
      </w:r>
      <w:r w:rsidR="000209A1">
        <w:t>1</w:t>
      </w:r>
      <w:r w:rsidR="00E97BF0">
        <w:t>PM</w:t>
      </w:r>
    </w:p>
    <w:p w14:paraId="7427783E" w14:textId="77777777" w:rsidR="00162353" w:rsidRDefault="00162353" w:rsidP="00162353">
      <w:pPr>
        <w:pStyle w:val="ListParagraph"/>
        <w:ind w:left="2610"/>
      </w:pPr>
    </w:p>
    <w:p w14:paraId="1E6E4F74" w14:textId="17E3E75B" w:rsidR="004547D8" w:rsidRDefault="0073718A" w:rsidP="00C6514A">
      <w:pPr>
        <w:pStyle w:val="ListParagraph"/>
        <w:numPr>
          <w:ilvl w:val="0"/>
          <w:numId w:val="14"/>
        </w:numPr>
      </w:pPr>
      <w:r w:rsidRPr="00AC32DB">
        <w:rPr>
          <w:b/>
        </w:rPr>
        <w:t>In Attendance:</w:t>
      </w:r>
      <w:r>
        <w:t xml:space="preserve"> </w:t>
      </w:r>
      <w:r w:rsidR="00AA13FF" w:rsidRPr="00AA13FF">
        <w:rPr>
          <w:color w:val="000000" w:themeColor="text1"/>
        </w:rPr>
        <w:t xml:space="preserve">Millie Owens, </w:t>
      </w:r>
      <w:r w:rsidR="007D6D94">
        <w:rPr>
          <w:color w:val="000000" w:themeColor="text1"/>
        </w:rPr>
        <w:t>Glen Profeta</w:t>
      </w:r>
      <w:r>
        <w:t>,</w:t>
      </w:r>
      <w:r w:rsidR="00AA13FF">
        <w:t xml:space="preserve"> </w:t>
      </w:r>
      <w:r w:rsidR="008528C6">
        <w:t xml:space="preserve">Jonna Schengel, </w:t>
      </w:r>
      <w:r w:rsidR="007D6D94">
        <w:t>Dave Richert,</w:t>
      </w:r>
      <w:r w:rsidR="00AA13FF">
        <w:t xml:space="preserve"> Aaron Albright,</w:t>
      </w:r>
      <w:r w:rsidR="00426B2A">
        <w:t xml:space="preserve"> </w:t>
      </w:r>
      <w:r w:rsidR="00AA13FF">
        <w:t>Delicia Adame</w:t>
      </w:r>
    </w:p>
    <w:p w14:paraId="08EAE2B2" w14:textId="77777777" w:rsidR="00AA13FF" w:rsidRDefault="00AA13FF" w:rsidP="00AA13FF">
      <w:pPr>
        <w:pStyle w:val="ListParagraph"/>
        <w:ind w:left="2610"/>
      </w:pPr>
    </w:p>
    <w:p w14:paraId="24A4D599" w14:textId="32D54C9C" w:rsidR="00AC32DB" w:rsidRPr="00AC32DB" w:rsidRDefault="007D6D94" w:rsidP="00AC32DB">
      <w:pPr>
        <w:pStyle w:val="ListParagraph"/>
        <w:numPr>
          <w:ilvl w:val="0"/>
          <w:numId w:val="14"/>
        </w:numPr>
        <w:rPr>
          <w:b/>
        </w:rPr>
      </w:pPr>
      <w:r w:rsidRPr="00AC32DB">
        <w:rPr>
          <w:b/>
        </w:rPr>
        <w:t xml:space="preserve">Approval of Minutes from </w:t>
      </w:r>
      <w:r w:rsidR="000209A1">
        <w:rPr>
          <w:b/>
        </w:rPr>
        <w:t>02</w:t>
      </w:r>
      <w:r w:rsidRPr="00AC32DB">
        <w:rPr>
          <w:b/>
        </w:rPr>
        <w:t>/</w:t>
      </w:r>
      <w:r w:rsidR="008528C6">
        <w:rPr>
          <w:b/>
        </w:rPr>
        <w:t>0</w:t>
      </w:r>
      <w:r w:rsidR="000209A1">
        <w:rPr>
          <w:b/>
        </w:rPr>
        <w:t>5</w:t>
      </w:r>
      <w:r w:rsidRPr="00AC32DB">
        <w:rPr>
          <w:b/>
        </w:rPr>
        <w:t>/2</w:t>
      </w:r>
      <w:r w:rsidR="0093211E">
        <w:rPr>
          <w:b/>
        </w:rPr>
        <w:t>4</w:t>
      </w:r>
      <w:r w:rsidR="002000A8" w:rsidRPr="00AC32DB">
        <w:rPr>
          <w:b/>
        </w:rPr>
        <w:t>:</w:t>
      </w:r>
    </w:p>
    <w:p w14:paraId="57E2A8E1" w14:textId="44020E4D" w:rsidR="004909B9" w:rsidRDefault="008528C6" w:rsidP="007D6D94">
      <w:pPr>
        <w:pStyle w:val="ListParagraph"/>
        <w:numPr>
          <w:ilvl w:val="1"/>
          <w:numId w:val="14"/>
        </w:numPr>
      </w:pPr>
      <w:r>
        <w:t>Millie Owens</w:t>
      </w:r>
      <w:r w:rsidR="007D6D94">
        <w:t xml:space="preserve"> motion to approve the minutes of </w:t>
      </w:r>
      <w:r w:rsidR="000209A1">
        <w:t>02</w:t>
      </w:r>
      <w:r w:rsidR="007D6D94">
        <w:t>/</w:t>
      </w:r>
      <w:r>
        <w:t>0</w:t>
      </w:r>
      <w:r w:rsidR="000209A1">
        <w:t>5</w:t>
      </w:r>
      <w:r w:rsidR="007D6D94">
        <w:t>/2</w:t>
      </w:r>
      <w:r w:rsidR="000209A1">
        <w:t>4</w:t>
      </w:r>
      <w:r w:rsidR="007D6D94">
        <w:t xml:space="preserve"> as presented; </w:t>
      </w:r>
      <w:r w:rsidR="000209A1">
        <w:t>Jonna Schengel</w:t>
      </w:r>
      <w:r w:rsidR="007D6D94">
        <w:t xml:space="preserve"> seconded.  Motion carried.</w:t>
      </w:r>
      <w:r w:rsidR="002000A8">
        <w:t xml:space="preserve"> </w:t>
      </w:r>
    </w:p>
    <w:p w14:paraId="5DD1AF02" w14:textId="77777777" w:rsidR="009965A6" w:rsidRDefault="009965A6" w:rsidP="009965A6">
      <w:pPr>
        <w:pStyle w:val="ListParagraph"/>
        <w:ind w:left="3330"/>
      </w:pPr>
    </w:p>
    <w:p w14:paraId="0F6CD754" w14:textId="366DDD8A" w:rsidR="00AC32DB" w:rsidRDefault="005D31AB" w:rsidP="00AC32DB">
      <w:pPr>
        <w:pStyle w:val="ListParagraph"/>
        <w:numPr>
          <w:ilvl w:val="0"/>
          <w:numId w:val="14"/>
        </w:numPr>
        <w:rPr>
          <w:b/>
        </w:rPr>
      </w:pPr>
      <w:r>
        <w:rPr>
          <w:b/>
        </w:rPr>
        <w:t>Banner 9- Self-Service</w:t>
      </w:r>
      <w:r w:rsidR="00B017D9">
        <w:rPr>
          <w:b/>
        </w:rPr>
        <w:t>:</w:t>
      </w:r>
    </w:p>
    <w:p w14:paraId="67416993" w14:textId="33ABCA2D" w:rsidR="005D31AB" w:rsidRDefault="005D31AB" w:rsidP="009965A6">
      <w:pPr>
        <w:pStyle w:val="ListParagraph"/>
        <w:numPr>
          <w:ilvl w:val="1"/>
          <w:numId w:val="14"/>
        </w:numPr>
      </w:pPr>
      <w:r>
        <w:t xml:space="preserve">Ellucian upgraded </w:t>
      </w:r>
      <w:r w:rsidR="00731DC5">
        <w:t xml:space="preserve">the </w:t>
      </w:r>
      <w:r>
        <w:t xml:space="preserve">Banner Web </w:t>
      </w:r>
      <w:r w:rsidR="0095512A">
        <w:t>S</w:t>
      </w:r>
      <w:r>
        <w:t>ystem we currently use</w:t>
      </w:r>
      <w:r w:rsidR="0095512A">
        <w:t>,</w:t>
      </w:r>
      <w:r>
        <w:t xml:space="preserve"> called Banner Self Service. Dave Richert</w:t>
      </w:r>
      <w:r w:rsidR="009965A6">
        <w:t xml:space="preserve"> gave a brief </w:t>
      </w:r>
      <w:r w:rsidR="00A323A9">
        <w:t xml:space="preserve">update on </w:t>
      </w:r>
      <w:r>
        <w:t xml:space="preserve">the new upgrade.  The goal is to roll out in </w:t>
      </w:r>
      <w:r w:rsidR="0095512A">
        <w:t xml:space="preserve">two </w:t>
      </w:r>
      <w:r>
        <w:t xml:space="preserve">phases.  </w:t>
      </w:r>
    </w:p>
    <w:p w14:paraId="1BC15B5B" w14:textId="7CAFF4F1" w:rsidR="009965A6" w:rsidRDefault="005D31AB" w:rsidP="005D31AB">
      <w:pPr>
        <w:pStyle w:val="ListParagraph"/>
        <w:numPr>
          <w:ilvl w:val="2"/>
          <w:numId w:val="14"/>
        </w:numPr>
      </w:pPr>
      <w:r w:rsidRPr="003A1224">
        <w:rPr>
          <w:b/>
        </w:rPr>
        <w:t xml:space="preserve">Phase </w:t>
      </w:r>
      <w:r w:rsidR="00C24827" w:rsidRPr="003A1224">
        <w:rPr>
          <w:b/>
        </w:rPr>
        <w:t>I</w:t>
      </w:r>
      <w:r w:rsidR="00CD4C0E" w:rsidRPr="003A1224">
        <w:rPr>
          <w:b/>
        </w:rPr>
        <w:t>:</w:t>
      </w:r>
      <w:r w:rsidR="00C24827">
        <w:t xml:space="preserve"> Budget, Finance, Employee and Personal Information</w:t>
      </w:r>
      <w:r>
        <w:t xml:space="preserve">.  Currently </w:t>
      </w:r>
      <w:r w:rsidR="00C24827">
        <w:t>we are</w:t>
      </w:r>
      <w:r>
        <w:t xml:space="preserve"> testing with Purchasing and Finance Departments</w:t>
      </w:r>
      <w:r w:rsidR="0095512A">
        <w:t>.  This piece is ready to roll out.</w:t>
      </w:r>
    </w:p>
    <w:p w14:paraId="596F5336" w14:textId="02DDEF78" w:rsidR="005D31AB" w:rsidRDefault="005D31AB" w:rsidP="005D31AB">
      <w:pPr>
        <w:pStyle w:val="ListParagraph"/>
        <w:numPr>
          <w:ilvl w:val="2"/>
          <w:numId w:val="14"/>
        </w:numPr>
      </w:pPr>
      <w:r w:rsidRPr="003A1224">
        <w:rPr>
          <w:b/>
        </w:rPr>
        <w:t>Phase</w:t>
      </w:r>
      <w:r w:rsidR="00C24827" w:rsidRPr="003A1224">
        <w:rPr>
          <w:b/>
        </w:rPr>
        <w:t xml:space="preserve"> II</w:t>
      </w:r>
      <w:r w:rsidR="003A1224" w:rsidRPr="003A1224">
        <w:rPr>
          <w:b/>
        </w:rPr>
        <w:t>:</w:t>
      </w:r>
      <w:r>
        <w:t xml:space="preserve"> Student and Faculty Information, Registration &amp; Class Search.</w:t>
      </w:r>
      <w:r w:rsidR="00C24827">
        <w:t xml:space="preserve">  </w:t>
      </w:r>
      <w:r w:rsidR="003A1224">
        <w:t xml:space="preserve">Pilot testing with a group of students will be set up.  </w:t>
      </w:r>
      <w:proofErr w:type="gramStart"/>
      <w:r w:rsidR="00C24827">
        <w:t>Goal</w:t>
      </w:r>
      <w:proofErr w:type="gramEnd"/>
      <w:r w:rsidR="00C24827">
        <w:t xml:space="preserve"> is to roll Phase II in the Fall.</w:t>
      </w:r>
    </w:p>
    <w:p w14:paraId="42C80CBB" w14:textId="77777777" w:rsidR="00C16F8D" w:rsidRDefault="00C16F8D" w:rsidP="00C16F8D">
      <w:pPr>
        <w:pStyle w:val="ListParagraph"/>
        <w:ind w:left="3330"/>
      </w:pPr>
    </w:p>
    <w:p w14:paraId="4F0163A5" w14:textId="77777777" w:rsidR="00FD3F01" w:rsidRDefault="00FD3F01" w:rsidP="006A289C">
      <w:pPr>
        <w:pStyle w:val="ListParagraph"/>
        <w:ind w:left="0"/>
      </w:pPr>
    </w:p>
    <w:p w14:paraId="60CFE482" w14:textId="4021DE58" w:rsidR="00BD332A" w:rsidRPr="00AC32DB" w:rsidRDefault="0088054E" w:rsidP="009F3EC3">
      <w:pPr>
        <w:pStyle w:val="ListParagraph"/>
        <w:numPr>
          <w:ilvl w:val="0"/>
          <w:numId w:val="14"/>
        </w:numPr>
        <w:rPr>
          <w:b/>
        </w:rPr>
      </w:pPr>
      <w:r w:rsidRPr="00AC32DB">
        <w:rPr>
          <w:b/>
        </w:rPr>
        <w:t xml:space="preserve">Meeting Adjourned at </w:t>
      </w:r>
      <w:r w:rsidR="008444D5" w:rsidRPr="00AC32DB">
        <w:rPr>
          <w:b/>
        </w:rPr>
        <w:t>2</w:t>
      </w:r>
      <w:r w:rsidRPr="00AC32DB">
        <w:rPr>
          <w:b/>
        </w:rPr>
        <w:t>:</w:t>
      </w:r>
      <w:r w:rsidR="0095512A">
        <w:rPr>
          <w:b/>
        </w:rPr>
        <w:t>38</w:t>
      </w:r>
      <w:r w:rsidR="00426B2A" w:rsidRPr="00AC32DB">
        <w:rPr>
          <w:b/>
        </w:rPr>
        <w:t xml:space="preserve"> </w:t>
      </w:r>
      <w:r w:rsidRPr="00AC32DB">
        <w:rPr>
          <w:b/>
        </w:rPr>
        <w:t>PM</w:t>
      </w:r>
      <w:r w:rsidR="00787F5C" w:rsidRPr="00AC32DB">
        <w:rPr>
          <w:b/>
        </w:rPr>
        <w:t xml:space="preserve"> </w:t>
      </w:r>
    </w:p>
    <w:p w14:paraId="227E2DF0" w14:textId="77777777" w:rsidR="00BD332A" w:rsidRDefault="00BD332A" w:rsidP="00BD332A">
      <w:bookmarkStart w:id="0" w:name="_GoBack"/>
      <w:bookmarkEnd w:id="0"/>
    </w:p>
    <w:p w14:paraId="5DB51A71" w14:textId="77777777" w:rsidR="00BD332A" w:rsidRDefault="00BD332A" w:rsidP="00BD332A"/>
    <w:p w14:paraId="07C43B1E" w14:textId="77777777" w:rsidR="003B565F" w:rsidRDefault="003B565F" w:rsidP="00C36524">
      <w:pPr>
        <w:tabs>
          <w:tab w:val="left" w:pos="720"/>
        </w:tabs>
        <w:spacing w:after="0" w:line="240" w:lineRule="auto"/>
        <w:textAlignment w:val="center"/>
      </w:pPr>
    </w:p>
    <w:p w14:paraId="0E1CAE1E" w14:textId="77777777" w:rsidR="003B565F" w:rsidRDefault="003B565F" w:rsidP="00C36524">
      <w:pPr>
        <w:tabs>
          <w:tab w:val="left" w:pos="720"/>
        </w:tabs>
        <w:spacing w:after="0" w:line="240" w:lineRule="auto"/>
        <w:textAlignment w:val="center"/>
      </w:pPr>
    </w:p>
    <w:sectPr w:rsidR="003B565F" w:rsidSect="00415330">
      <w:pgSz w:w="12240" w:h="15840"/>
      <w:pgMar w:top="720" w:right="72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67C5"/>
    <w:multiLevelType w:val="multilevel"/>
    <w:tmpl w:val="2534C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423C14"/>
    <w:multiLevelType w:val="hybridMultilevel"/>
    <w:tmpl w:val="DAFA5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37BC1"/>
    <w:multiLevelType w:val="hybridMultilevel"/>
    <w:tmpl w:val="D6C268A8"/>
    <w:lvl w:ilvl="0" w:tplc="04090019">
      <w:start w:val="1"/>
      <w:numFmt w:val="lowerLetter"/>
      <w:lvlText w:val="%1."/>
      <w:lvlJc w:val="left"/>
      <w:pPr>
        <w:ind w:left="2970" w:hanging="360"/>
      </w:p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 w:tentative="1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3" w15:restartNumberingAfterBreak="0">
    <w:nsid w:val="24F33410"/>
    <w:multiLevelType w:val="hybridMultilevel"/>
    <w:tmpl w:val="ACA84DEC"/>
    <w:lvl w:ilvl="0" w:tplc="C3F64CE8">
      <w:start w:val="1"/>
      <w:numFmt w:val="decimal"/>
      <w:lvlText w:val="%1."/>
      <w:lvlJc w:val="left"/>
      <w:pPr>
        <w:ind w:left="2610" w:hanging="360"/>
      </w:pPr>
      <w:rPr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8830FA98">
      <w:start w:val="1"/>
      <w:numFmt w:val="lowerRoman"/>
      <w:lvlText w:val="%3."/>
      <w:lvlJc w:val="right"/>
      <w:pPr>
        <w:ind w:left="4050" w:hanging="180"/>
      </w:pPr>
      <w:rPr>
        <w:color w:val="auto"/>
      </w:rPr>
    </w:lvl>
    <w:lvl w:ilvl="3" w:tplc="0409000F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4" w15:restartNumberingAfterBreak="0">
    <w:nsid w:val="26D739F8"/>
    <w:multiLevelType w:val="hybridMultilevel"/>
    <w:tmpl w:val="73CE364A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0F">
      <w:start w:val="1"/>
      <w:numFmt w:val="decimal"/>
      <w:lvlText w:val="%2."/>
      <w:lvlJc w:val="left"/>
      <w:pPr>
        <w:ind w:left="33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5" w15:restartNumberingAfterBreak="0">
    <w:nsid w:val="3C000831"/>
    <w:multiLevelType w:val="hybridMultilevel"/>
    <w:tmpl w:val="4BCC44DC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62FC2C58"/>
    <w:multiLevelType w:val="hybridMultilevel"/>
    <w:tmpl w:val="0C1C0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E7497"/>
    <w:multiLevelType w:val="hybridMultilevel"/>
    <w:tmpl w:val="2EFAB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6"/>
  </w:num>
  <w:num w:numId="5">
    <w:abstractNumId w:val="0"/>
  </w:num>
  <w:num w:numId="6">
    <w:abstractNumId w:val="0"/>
    <w:lvlOverride w:ilvl="0"/>
    <w:lvlOverride w:ilvl="1">
      <w:startOverride w:val="1"/>
    </w:lvlOverride>
  </w:num>
  <w:num w:numId="7">
    <w:abstractNumId w:val="0"/>
    <w:lvlOverride w:ilvl="0"/>
    <w:lvlOverride w:ilvl="1"/>
    <w:lvlOverride w:ilvl="2">
      <w:startOverride w:val="1"/>
    </w:lvlOverride>
  </w:num>
  <w:num w:numId="8">
    <w:abstractNumId w:val="0"/>
    <w:lvlOverride w:ilvl="0"/>
    <w:lvlOverride w:ilvl="1"/>
    <w:lvlOverride w:ilvl="2">
      <w:startOverride w:val="1"/>
    </w:lvlOverride>
  </w:num>
  <w:num w:numId="9">
    <w:abstractNumId w:val="0"/>
    <w:lvlOverride w:ilvl="0"/>
    <w:lvlOverride w:ilvl="1">
      <w:startOverride w:val="1"/>
    </w:lvlOverride>
    <w:lvlOverride w:ilvl="2"/>
  </w:num>
  <w:num w:numId="10">
    <w:abstractNumId w:val="0"/>
    <w:lvlOverride w:ilvl="0"/>
    <w:lvlOverride w:ilvl="1">
      <w:startOverride w:val="1"/>
    </w:lvlOverride>
    <w:lvlOverride w:ilvl="2"/>
  </w:num>
  <w:num w:numId="11">
    <w:abstractNumId w:val="0"/>
    <w:lvlOverride w:ilvl="0"/>
    <w:lvlOverride w:ilvl="1">
      <w:startOverride w:val="1"/>
    </w:lvlOverride>
    <w:lvlOverride w:ilvl="2"/>
  </w:num>
  <w:num w:numId="12">
    <w:abstractNumId w:val="0"/>
    <w:lvlOverride w:ilvl="0"/>
    <w:lvlOverride w:ilvl="1">
      <w:startOverride w:val="1"/>
    </w:lvlOverride>
    <w:lvlOverride w:ilvl="2"/>
  </w:num>
  <w:num w:numId="13">
    <w:abstractNumId w:val="0"/>
    <w:lvlOverride w:ilvl="0"/>
    <w:lvlOverride w:ilvl="1">
      <w:startOverride w:val="1"/>
    </w:lvlOverride>
    <w:lvlOverride w:ilvl="2"/>
  </w:num>
  <w:num w:numId="14">
    <w:abstractNumId w:val="3"/>
  </w:num>
  <w:num w:numId="15">
    <w:abstractNumId w:val="4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tzA0sTQ1NjQwNzVR0lEKTi0uzszPAykwNKgFALdEZ5ItAAAA"/>
  </w:docVars>
  <w:rsids>
    <w:rsidRoot w:val="0014214A"/>
    <w:rsid w:val="00002189"/>
    <w:rsid w:val="00002820"/>
    <w:rsid w:val="00015228"/>
    <w:rsid w:val="000209A1"/>
    <w:rsid w:val="00026974"/>
    <w:rsid w:val="000277D2"/>
    <w:rsid w:val="00045B79"/>
    <w:rsid w:val="00046577"/>
    <w:rsid w:val="0006052C"/>
    <w:rsid w:val="00062F69"/>
    <w:rsid w:val="00082653"/>
    <w:rsid w:val="000A019D"/>
    <w:rsid w:val="000B1F5C"/>
    <w:rsid w:val="000C5C4D"/>
    <w:rsid w:val="000C6A2C"/>
    <w:rsid w:val="000D5949"/>
    <w:rsid w:val="000D6537"/>
    <w:rsid w:val="000F486D"/>
    <w:rsid w:val="00121352"/>
    <w:rsid w:val="00121C54"/>
    <w:rsid w:val="0014214A"/>
    <w:rsid w:val="00155AE1"/>
    <w:rsid w:val="00157838"/>
    <w:rsid w:val="00160020"/>
    <w:rsid w:val="00162353"/>
    <w:rsid w:val="0019640F"/>
    <w:rsid w:val="001D4504"/>
    <w:rsid w:val="001E1902"/>
    <w:rsid w:val="001E4E34"/>
    <w:rsid w:val="001E720D"/>
    <w:rsid w:val="001F0441"/>
    <w:rsid w:val="002000A8"/>
    <w:rsid w:val="0021112D"/>
    <w:rsid w:val="002146D6"/>
    <w:rsid w:val="00214CE7"/>
    <w:rsid w:val="00266C56"/>
    <w:rsid w:val="002679EF"/>
    <w:rsid w:val="00285ED3"/>
    <w:rsid w:val="0029088D"/>
    <w:rsid w:val="002A38D3"/>
    <w:rsid w:val="002C0EF6"/>
    <w:rsid w:val="002C36BC"/>
    <w:rsid w:val="002C71EC"/>
    <w:rsid w:val="002D10B1"/>
    <w:rsid w:val="00310367"/>
    <w:rsid w:val="00316292"/>
    <w:rsid w:val="0031756D"/>
    <w:rsid w:val="00321F2D"/>
    <w:rsid w:val="00331D8C"/>
    <w:rsid w:val="003360E3"/>
    <w:rsid w:val="00360697"/>
    <w:rsid w:val="003653A0"/>
    <w:rsid w:val="003722F8"/>
    <w:rsid w:val="00375E48"/>
    <w:rsid w:val="003803A5"/>
    <w:rsid w:val="00390C1A"/>
    <w:rsid w:val="00394603"/>
    <w:rsid w:val="003A1224"/>
    <w:rsid w:val="003B565F"/>
    <w:rsid w:val="003C0811"/>
    <w:rsid w:val="003C11E3"/>
    <w:rsid w:val="003C6AD6"/>
    <w:rsid w:val="003D6377"/>
    <w:rsid w:val="003E28B8"/>
    <w:rsid w:val="003F49FA"/>
    <w:rsid w:val="004002A4"/>
    <w:rsid w:val="00411498"/>
    <w:rsid w:val="00413300"/>
    <w:rsid w:val="00414877"/>
    <w:rsid w:val="00415013"/>
    <w:rsid w:val="00415330"/>
    <w:rsid w:val="00426B2A"/>
    <w:rsid w:val="0042744D"/>
    <w:rsid w:val="00433983"/>
    <w:rsid w:val="004354BE"/>
    <w:rsid w:val="00437442"/>
    <w:rsid w:val="00444922"/>
    <w:rsid w:val="00452123"/>
    <w:rsid w:val="00452877"/>
    <w:rsid w:val="004547D8"/>
    <w:rsid w:val="0046045E"/>
    <w:rsid w:val="004626B4"/>
    <w:rsid w:val="00463DB9"/>
    <w:rsid w:val="0046600F"/>
    <w:rsid w:val="00466942"/>
    <w:rsid w:val="00466C28"/>
    <w:rsid w:val="004713A8"/>
    <w:rsid w:val="00480C1B"/>
    <w:rsid w:val="004821EF"/>
    <w:rsid w:val="004842FD"/>
    <w:rsid w:val="004909B9"/>
    <w:rsid w:val="004A5A47"/>
    <w:rsid w:val="004E0464"/>
    <w:rsid w:val="004E60AC"/>
    <w:rsid w:val="004E7C53"/>
    <w:rsid w:val="004F73BC"/>
    <w:rsid w:val="0050707C"/>
    <w:rsid w:val="005161C7"/>
    <w:rsid w:val="00532CD7"/>
    <w:rsid w:val="00535819"/>
    <w:rsid w:val="00562325"/>
    <w:rsid w:val="00571788"/>
    <w:rsid w:val="00572F3C"/>
    <w:rsid w:val="005B353A"/>
    <w:rsid w:val="005B5067"/>
    <w:rsid w:val="005C42C4"/>
    <w:rsid w:val="005C78EF"/>
    <w:rsid w:val="005D31AB"/>
    <w:rsid w:val="005E173D"/>
    <w:rsid w:val="005F6966"/>
    <w:rsid w:val="00601C78"/>
    <w:rsid w:val="00603A5C"/>
    <w:rsid w:val="00606D7B"/>
    <w:rsid w:val="00613F10"/>
    <w:rsid w:val="00624286"/>
    <w:rsid w:val="0062604C"/>
    <w:rsid w:val="0063696D"/>
    <w:rsid w:val="0064054D"/>
    <w:rsid w:val="00640D21"/>
    <w:rsid w:val="006438AB"/>
    <w:rsid w:val="00643D0E"/>
    <w:rsid w:val="006451D9"/>
    <w:rsid w:val="0064525F"/>
    <w:rsid w:val="00696672"/>
    <w:rsid w:val="006A289C"/>
    <w:rsid w:val="006B758D"/>
    <w:rsid w:val="006E5084"/>
    <w:rsid w:val="006F557B"/>
    <w:rsid w:val="006F7E5A"/>
    <w:rsid w:val="00731DC5"/>
    <w:rsid w:val="0073718A"/>
    <w:rsid w:val="007402F9"/>
    <w:rsid w:val="0074074C"/>
    <w:rsid w:val="00781F6E"/>
    <w:rsid w:val="007866C8"/>
    <w:rsid w:val="00787F5C"/>
    <w:rsid w:val="00794761"/>
    <w:rsid w:val="007C2888"/>
    <w:rsid w:val="007D228F"/>
    <w:rsid w:val="007D6D94"/>
    <w:rsid w:val="007D780D"/>
    <w:rsid w:val="007E09D8"/>
    <w:rsid w:val="007F76A1"/>
    <w:rsid w:val="0081018B"/>
    <w:rsid w:val="008218EE"/>
    <w:rsid w:val="00822EE5"/>
    <w:rsid w:val="00823BF6"/>
    <w:rsid w:val="00824BC7"/>
    <w:rsid w:val="00833F8A"/>
    <w:rsid w:val="00837CC0"/>
    <w:rsid w:val="008430E5"/>
    <w:rsid w:val="008444D5"/>
    <w:rsid w:val="008528C6"/>
    <w:rsid w:val="00876925"/>
    <w:rsid w:val="0088054E"/>
    <w:rsid w:val="00882EB2"/>
    <w:rsid w:val="008A1AB8"/>
    <w:rsid w:val="008B02DC"/>
    <w:rsid w:val="008C2A38"/>
    <w:rsid w:val="008C642F"/>
    <w:rsid w:val="008E6EAC"/>
    <w:rsid w:val="008F11A7"/>
    <w:rsid w:val="009040DC"/>
    <w:rsid w:val="009076D8"/>
    <w:rsid w:val="0092002D"/>
    <w:rsid w:val="009313A0"/>
    <w:rsid w:val="0093211E"/>
    <w:rsid w:val="0095512A"/>
    <w:rsid w:val="009737BC"/>
    <w:rsid w:val="00975035"/>
    <w:rsid w:val="00984AE4"/>
    <w:rsid w:val="009851DB"/>
    <w:rsid w:val="009861C6"/>
    <w:rsid w:val="009965A6"/>
    <w:rsid w:val="009A3844"/>
    <w:rsid w:val="009B40E3"/>
    <w:rsid w:val="009B7F4B"/>
    <w:rsid w:val="009C0FAF"/>
    <w:rsid w:val="009D1503"/>
    <w:rsid w:val="009F3EC3"/>
    <w:rsid w:val="009F4D5C"/>
    <w:rsid w:val="00A21149"/>
    <w:rsid w:val="00A26927"/>
    <w:rsid w:val="00A323A9"/>
    <w:rsid w:val="00A4119B"/>
    <w:rsid w:val="00A56380"/>
    <w:rsid w:val="00A86D61"/>
    <w:rsid w:val="00AA13FF"/>
    <w:rsid w:val="00AA1597"/>
    <w:rsid w:val="00AB5557"/>
    <w:rsid w:val="00AB750F"/>
    <w:rsid w:val="00AC32DB"/>
    <w:rsid w:val="00AD128F"/>
    <w:rsid w:val="00AD2EAA"/>
    <w:rsid w:val="00AE3F25"/>
    <w:rsid w:val="00AE6986"/>
    <w:rsid w:val="00AF1099"/>
    <w:rsid w:val="00B017D9"/>
    <w:rsid w:val="00B10142"/>
    <w:rsid w:val="00B10D96"/>
    <w:rsid w:val="00B11B63"/>
    <w:rsid w:val="00B45F23"/>
    <w:rsid w:val="00B514DE"/>
    <w:rsid w:val="00B51DE3"/>
    <w:rsid w:val="00B63E0E"/>
    <w:rsid w:val="00B971A6"/>
    <w:rsid w:val="00BB6834"/>
    <w:rsid w:val="00BD332A"/>
    <w:rsid w:val="00BD6702"/>
    <w:rsid w:val="00BE2F4A"/>
    <w:rsid w:val="00BF2145"/>
    <w:rsid w:val="00BF4663"/>
    <w:rsid w:val="00C00BCC"/>
    <w:rsid w:val="00C065A2"/>
    <w:rsid w:val="00C11068"/>
    <w:rsid w:val="00C16F8D"/>
    <w:rsid w:val="00C24827"/>
    <w:rsid w:val="00C36524"/>
    <w:rsid w:val="00C37C27"/>
    <w:rsid w:val="00C46026"/>
    <w:rsid w:val="00C5675D"/>
    <w:rsid w:val="00C74A5B"/>
    <w:rsid w:val="00C87963"/>
    <w:rsid w:val="00C96AFC"/>
    <w:rsid w:val="00CD4C0E"/>
    <w:rsid w:val="00CE5C03"/>
    <w:rsid w:val="00CF2109"/>
    <w:rsid w:val="00D566A6"/>
    <w:rsid w:val="00D7555A"/>
    <w:rsid w:val="00D77C30"/>
    <w:rsid w:val="00D927F3"/>
    <w:rsid w:val="00DA05C4"/>
    <w:rsid w:val="00DA2B06"/>
    <w:rsid w:val="00DA39BB"/>
    <w:rsid w:val="00DB25DD"/>
    <w:rsid w:val="00DD0920"/>
    <w:rsid w:val="00DF76E7"/>
    <w:rsid w:val="00E06AF9"/>
    <w:rsid w:val="00E13560"/>
    <w:rsid w:val="00E1621E"/>
    <w:rsid w:val="00E408D9"/>
    <w:rsid w:val="00E501E7"/>
    <w:rsid w:val="00E7620E"/>
    <w:rsid w:val="00E86CAA"/>
    <w:rsid w:val="00E9190D"/>
    <w:rsid w:val="00E97BF0"/>
    <w:rsid w:val="00EA3060"/>
    <w:rsid w:val="00ED04E4"/>
    <w:rsid w:val="00ED7866"/>
    <w:rsid w:val="00F15508"/>
    <w:rsid w:val="00F17DBB"/>
    <w:rsid w:val="00F17FF9"/>
    <w:rsid w:val="00F367B0"/>
    <w:rsid w:val="00F47667"/>
    <w:rsid w:val="00F673DE"/>
    <w:rsid w:val="00F82084"/>
    <w:rsid w:val="00F831AA"/>
    <w:rsid w:val="00F84AFC"/>
    <w:rsid w:val="00F915C9"/>
    <w:rsid w:val="00FA3CEC"/>
    <w:rsid w:val="00FB3565"/>
    <w:rsid w:val="00FB5C24"/>
    <w:rsid w:val="00FB754C"/>
    <w:rsid w:val="00FC5822"/>
    <w:rsid w:val="00FD0629"/>
    <w:rsid w:val="00FD2569"/>
    <w:rsid w:val="00FD3F01"/>
    <w:rsid w:val="00FD796D"/>
    <w:rsid w:val="00FE66E7"/>
    <w:rsid w:val="00FE7EB2"/>
    <w:rsid w:val="00FF1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5AAAA"/>
  <w15:chartTrackingRefBased/>
  <w15:docId w15:val="{B0A8B7E5-FEFD-4DB8-A2B5-DB5B4F82C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8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4214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4214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14214A"/>
    <w:pPr>
      <w:spacing w:after="0" w:line="240" w:lineRule="auto"/>
      <w:ind w:left="720"/>
    </w:pPr>
    <w:rPr>
      <w:rFonts w:ascii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0028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E7C53"/>
    <w:rPr>
      <w:strike w:val="0"/>
      <w:dstrike w:val="0"/>
      <w:color w:val="B03500"/>
      <w:u w:val="none"/>
      <w:effect w:val="none"/>
    </w:rPr>
  </w:style>
  <w:style w:type="character" w:customStyle="1" w:styleId="breadcrumbcurrentnode">
    <w:name w:val="breadcrumbcurrentnode"/>
    <w:basedOn w:val="DefaultParagraphFont"/>
    <w:rsid w:val="004E7C53"/>
  </w:style>
  <w:style w:type="paragraph" w:customStyle="1" w:styleId="Default">
    <w:name w:val="Default"/>
    <w:rsid w:val="008C2A38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964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9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customXml" Target="../customXml/item4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 xmlns="f630a245-f2a1-4caa-858f-fa31dc288401">2024-04-15T07:00:00+00:00</Meeting>
    <b389ba038aad4852afff05f4c2abef48 xmlns="36b9345a-3d46-4657-9012-af74ada26963">
      <Terms xmlns="http://schemas.microsoft.com/office/infopath/2007/PartnerControls">
        <TermInfo xmlns="http://schemas.microsoft.com/office/infopath/2007/PartnerControls">
          <TermName xmlns="http://schemas.microsoft.com/office/infopath/2007/PartnerControls">Minutes</TermName>
          <TermId xmlns="http://schemas.microsoft.com/office/infopath/2007/PartnerControls">700ace2e-8151-4a2c-855e-0d5c0b1cb6a1</TermId>
        </TermInfo>
      </Terms>
    </b389ba038aad4852afff05f4c2abef48>
    <PublishingExpirationDate xmlns="http://schemas.microsoft.com/sharepoint/v3" xsi:nil="true"/>
    <jadd462afdf6433ea1d9f22549d95472 xmlns="36b9345a-3d46-4657-9012-af74ada26963">
      <Terms xmlns="http://schemas.microsoft.com/office/infopath/2007/PartnerControls">
        <TermInfo xmlns="http://schemas.microsoft.com/office/infopath/2007/PartnerControls">
          <TermName xmlns="http://schemas.microsoft.com/office/infopath/2007/PartnerControls">Standard III</TermName>
          <TermId xmlns="http://schemas.microsoft.com/office/infopath/2007/PartnerControls">52e889d7-3e18-4f13-a921-b58900e1bcf0</TermId>
        </TermInfo>
      </Terms>
    </jadd462afdf6433ea1d9f22549d95472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39864C9208794F99BD064432653CB7" ma:contentTypeVersion="18" ma:contentTypeDescription="Create a new document." ma:contentTypeScope="" ma:versionID="400768a7c97555bba293db36ffb5e0b9">
  <xsd:schema xmlns:xsd="http://www.w3.org/2001/XMLSchema" xmlns:xs="http://www.w3.org/2001/XMLSchema" xmlns:p="http://schemas.microsoft.com/office/2006/metadata/properties" xmlns:ns1="http://schemas.microsoft.com/sharepoint/v3" xmlns:ns3="f630a245-f2a1-4caa-858f-fa31dc288401" xmlns:ns4="36b9345a-3d46-4657-9012-af74ada26963" xmlns:ns5="78f31a23-c5ca-4660-a45b-ce709fb48214" targetNamespace="http://schemas.microsoft.com/office/2006/metadata/properties" ma:root="true" ma:fieldsID="36b3d31908bbbd4af102d417829546d5" ns1:_="" ns3:_="" ns4:_="" ns5:_="">
    <xsd:import namespace="http://schemas.microsoft.com/sharepoint/v3"/>
    <xsd:import namespace="f630a245-f2a1-4caa-858f-fa31dc288401"/>
    <xsd:import namespace="36b9345a-3d46-4657-9012-af74ada26963"/>
    <xsd:import namespace="78f31a23-c5ca-4660-a45b-ce709fb4821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3:Meeting" minOccurs="0"/>
                <xsd:element ref="ns4:b389ba038aad4852afff05f4c2abef48" minOccurs="0"/>
                <xsd:element ref="ns4:jadd462afdf6433ea1d9f22549d95472" minOccurs="0"/>
                <xsd:element ref="ns5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hidden="true" ma:internalName="PublishingStartDate" ma:readOnly="false">
      <xsd:simpleType>
        <xsd:restriction base="dms:Unknown"/>
      </xsd:simpleType>
    </xsd:element>
    <xsd:element name="PublishingExpirationDate" ma:index="9" nillable="true" ma:displayName="Scheduling End Date" ma:hidden="true" ma:internalName="PublishingExpirationDate" ma:readOnly="fals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0a245-f2a1-4caa-858f-fa31dc288401" elementFormDefault="qualified">
    <xsd:import namespace="http://schemas.microsoft.com/office/2006/documentManagement/types"/>
    <xsd:import namespace="http://schemas.microsoft.com/office/infopath/2007/PartnerControls"/>
    <xsd:element name="Meeting" ma:index="11" nillable="true" ma:displayName="Meeting" ma:default="[today]" ma:format="DateOnly" ma:internalName="Meeting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9345a-3d46-4657-9012-af74ada26963" elementFormDefault="qualified">
    <xsd:import namespace="http://schemas.microsoft.com/office/2006/documentManagement/types"/>
    <xsd:import namespace="http://schemas.microsoft.com/office/infopath/2007/PartnerControls"/>
    <xsd:element name="b389ba038aad4852afff05f4c2abef48" ma:index="13" nillable="true" ma:taxonomy="true" ma:internalName="b389ba038aad4852afff05f4c2abef48" ma:taxonomyFieldName="Document_x0020_Purpose" ma:displayName="Document Purpose" ma:default="" ma:fieldId="{b389ba03-8aad-4852-afff-05f4c2abef48}" ma:sspId="cbf6fafc-01b0-4807-b999-9ea966d99999" ma:termSetId="ddfed7e0-0ee2-4879-bad9-59715887601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add462afdf6433ea1d9f22549d95472" ma:index="15" nillable="true" ma:taxonomy="true" ma:internalName="jadd462afdf6433ea1d9f22549d95472" ma:taxonomyFieldName="Evidence_x0020_Standard" ma:displayName="Evidence Standard" ma:default="" ma:fieldId="{3add462a-fdf6-433e-a1d9-f22549d95472}" ma:sspId="cbf6fafc-01b0-4807-b999-9ea966d99999" ma:termSetId="c2f56ab4-fa9c-4c0a-8d4d-612dda98884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31a23-c5ca-4660-a45b-ce709fb4821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Props1.xml><?xml version="1.0" encoding="utf-8"?>
<ds:datastoreItem xmlns:ds="http://schemas.openxmlformats.org/officeDocument/2006/customXml" ds:itemID="{692B3F2A-63C4-4F59-9E75-FAE5A9312B0F}">
  <ds:schemaRefs>
    <ds:schemaRef ds:uri="http://schemas.microsoft.com/office/2006/metadata/properties"/>
    <ds:schemaRef ds:uri="http://schemas.microsoft.com/office/infopath/2007/PartnerControls"/>
    <ds:schemaRef ds:uri="1be413f1-036c-44a1-8057-fef5941d3f59"/>
  </ds:schemaRefs>
</ds:datastoreItem>
</file>

<file path=customXml/itemProps2.xml><?xml version="1.0" encoding="utf-8"?>
<ds:datastoreItem xmlns:ds="http://schemas.openxmlformats.org/officeDocument/2006/customXml" ds:itemID="{6E1FBD3A-F4B1-4FF9-B037-E844269688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953195-ACD4-4CD9-AB4E-01F19447A2EE}"/>
</file>

<file path=customXml/itemProps4.xml><?xml version="1.0" encoding="utf-8"?>
<ds:datastoreItem xmlns:ds="http://schemas.openxmlformats.org/officeDocument/2006/customXml" ds:itemID="{6BB14856-1D85-48CD-BC38-7E7F1B26C9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Committee Minutes</vt:lpstr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Committee Minutes</dc:title>
  <dc:subject/>
  <dc:creator>Tim Hollabaugh</dc:creator>
  <cp:keywords/>
  <dc:description/>
  <cp:lastModifiedBy>Delicia Adame</cp:lastModifiedBy>
  <cp:revision>8</cp:revision>
  <cp:lastPrinted>2018-08-20T14:56:00Z</cp:lastPrinted>
  <dcterms:created xsi:type="dcterms:W3CDTF">2024-03-06T16:02:00Z</dcterms:created>
  <dcterms:modified xsi:type="dcterms:W3CDTF">2024-03-06T17:21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39864C9208794F99BD064432653CB7</vt:lpwstr>
  </property>
  <property fmtid="{D5CDD505-2E9C-101B-9397-08002B2CF9AE}" pid="3" name="Doc_x0020_Purpose">
    <vt:lpwstr>1;#Agendas|e3ad6907-d066-450d-94f8-04396a72ee4d</vt:lpwstr>
  </property>
  <property fmtid="{D5CDD505-2E9C-101B-9397-08002B2CF9AE}" pid="4" name="TaxCatchAll">
    <vt:lpwstr>1115;#Standard III|52e889d7-3e18-4f13-a921-b58900e1bcf0;#877;#Minutes|700ace2e-8151-4a2c-855e-0d5c0b1cb6a1</vt:lpwstr>
  </property>
  <property fmtid="{D5CDD505-2E9C-101B-9397-08002B2CF9AE}" pid="5" name="Doc Purpose">
    <vt:lpwstr>1;#Agendas|e3ad6907-d066-450d-94f8-04396a72ee4d</vt:lpwstr>
  </property>
  <property fmtid="{D5CDD505-2E9C-101B-9397-08002B2CF9AE}" pid="6" name="Evidence Standard">
    <vt:lpwstr>1115;#Standard III|52e889d7-3e18-4f13-a921-b58900e1bcf0</vt:lpwstr>
  </property>
  <property fmtid="{D5CDD505-2E9C-101B-9397-08002B2CF9AE}" pid="7" name="Order">
    <vt:r8>53900</vt:r8>
  </property>
  <property fmtid="{D5CDD505-2E9C-101B-9397-08002B2CF9AE}" pid="8" name="e20cc3bc46484439ab6dea5f230a4ebb">
    <vt:lpwstr>Standard III|e3bd00ef-b7b8-4854-a579-be3975c48035</vt:lpwstr>
  </property>
  <property fmtid="{D5CDD505-2E9C-101B-9397-08002B2CF9AE}" pid="9" name="haeeb37257cc489c99b52cf595fc4483">
    <vt:lpwstr>Agendas|e3ad6907-d066-450d-94f8-04396a72ee4d</vt:lpwstr>
  </property>
  <property fmtid="{D5CDD505-2E9C-101B-9397-08002B2CF9AE}" pid="10" name="Document Purpose">
    <vt:lpwstr>877;#Minutes|700ace2e-8151-4a2c-855e-0d5c0b1cb6a1</vt:lpwstr>
  </property>
</Properties>
</file>